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611187" w14:textId="77109A8B" w:rsidR="00307E2C" w:rsidRDefault="007705C3" w:rsidP="00307E2C">
      <w:pPr>
        <w:pStyle w:val="Hdg1NonNumb"/>
        <w:jc w:val="center"/>
      </w:pPr>
      <w:bookmarkStart w:id="0" w:name="C4d_cover"/>
      <w:bookmarkStart w:id="1" w:name="Appendix_C4d."/>
      <w:bookmarkStart w:id="2" w:name="_GoBack"/>
      <w:bookmarkEnd w:id="0"/>
      <w:bookmarkEnd w:id="1"/>
      <w:bookmarkEnd w:id="2"/>
      <w:r w:rsidRPr="00307E2C">
        <w:t>Appendix C4</w:t>
      </w:r>
      <w:r w:rsidR="00547737" w:rsidRPr="00307E2C">
        <w:t>.d</w:t>
      </w:r>
      <w:bookmarkStart w:id="3" w:name="Participant_Confirmation_Email_(In-Depth"/>
      <w:bookmarkEnd w:id="3"/>
      <w:r w:rsidR="009278C1">
        <w:t>.</w:t>
      </w:r>
      <w:r w:rsidR="00307E2C">
        <w:t xml:space="preserve"> </w:t>
      </w:r>
      <w:r w:rsidRPr="00307E2C">
        <w:t>Part</w:t>
      </w:r>
      <w:r w:rsidR="00307E2C">
        <w:t>icipant Confirmation Email (In-</w:t>
      </w:r>
      <w:r w:rsidRPr="00307E2C">
        <w:t>Depth Interview)</w:t>
      </w:r>
    </w:p>
    <w:p w14:paraId="1BDD0D8D" w14:textId="77777777" w:rsidR="00307E2C" w:rsidRDefault="00307E2C" w:rsidP="00307E2C">
      <w:pPr>
        <w:sectPr w:rsidR="00307E2C" w:rsidSect="00307E2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26"/>
        </w:sectPr>
      </w:pPr>
    </w:p>
    <w:p w14:paraId="21689371" w14:textId="77777777" w:rsidR="00E6184B" w:rsidRPr="00307E2C" w:rsidRDefault="007705C3" w:rsidP="00307E2C">
      <w:bookmarkStart w:id="4" w:name="C4d"/>
      <w:bookmarkEnd w:id="4"/>
      <w:r w:rsidRPr="00307E2C">
        <w:lastRenderedPageBreak/>
        <w:t>XX/XX/20XX</w:t>
      </w:r>
    </w:p>
    <w:p w14:paraId="1DBEEE5E" w14:textId="7AC99A50" w:rsidR="00E242F0" w:rsidRPr="00FA264C" w:rsidRDefault="00E242F0" w:rsidP="00E242F0">
      <w:r w:rsidRPr="00FA264C">
        <w:t xml:space="preserve">To: </w:t>
      </w:r>
      <w:r w:rsidRPr="00FA264C">
        <w:rPr>
          <w:b/>
        </w:rPr>
        <w:t xml:space="preserve">[SELECTED </w:t>
      </w:r>
      <w:r>
        <w:rPr>
          <w:b/>
        </w:rPr>
        <w:t>SFA</w:t>
      </w:r>
      <w:r w:rsidRPr="00FA264C">
        <w:rPr>
          <w:b/>
        </w:rPr>
        <w:t xml:space="preserve"> DIRECTORS]</w:t>
      </w:r>
    </w:p>
    <w:p w14:paraId="67C222D3" w14:textId="179CAFEA" w:rsidR="00E242F0" w:rsidRDefault="00E242F0" w:rsidP="00307E2C">
      <w:r w:rsidRPr="00FA264C">
        <w:t xml:space="preserve">Subject: </w:t>
      </w:r>
      <w:r>
        <w:t xml:space="preserve">Confirmation of In-Depth Interview for the </w:t>
      </w:r>
      <w:r w:rsidRPr="00FA264C">
        <w:t>Study of School Food Authority (SFA) Procurement Practices</w:t>
      </w:r>
    </w:p>
    <w:p w14:paraId="21689373" w14:textId="54CA1630" w:rsidR="00E6184B" w:rsidRPr="00307E2C" w:rsidRDefault="007705C3" w:rsidP="00307E2C">
      <w:r w:rsidRPr="00307E2C">
        <w:t xml:space="preserve">Dear </w:t>
      </w:r>
      <w:r w:rsidR="009278C1">
        <w:rPr>
          <w:b/>
        </w:rPr>
        <w:t>[</w:t>
      </w:r>
      <w:r w:rsidRPr="00307E2C">
        <w:rPr>
          <w:b/>
        </w:rPr>
        <w:t>F</w:t>
      </w:r>
      <w:r w:rsidR="009278C1">
        <w:rPr>
          <w:b/>
        </w:rPr>
        <w:t>IRST NAME]</w:t>
      </w:r>
      <w:r w:rsidRPr="00307E2C">
        <w:rPr>
          <w:b/>
        </w:rPr>
        <w:t xml:space="preserve"> </w:t>
      </w:r>
      <w:r w:rsidR="009278C1">
        <w:rPr>
          <w:b/>
        </w:rPr>
        <w:t>[</w:t>
      </w:r>
      <w:r w:rsidRPr="00307E2C">
        <w:rPr>
          <w:b/>
        </w:rPr>
        <w:t>L</w:t>
      </w:r>
      <w:r w:rsidR="009278C1">
        <w:rPr>
          <w:b/>
        </w:rPr>
        <w:t>AST NAME]:</w:t>
      </w:r>
    </w:p>
    <w:p w14:paraId="21689377" w14:textId="71623D2C" w:rsidR="00E6184B" w:rsidRPr="00307E2C" w:rsidRDefault="007705C3" w:rsidP="00307E2C">
      <w:r w:rsidRPr="00307E2C">
        <w:t xml:space="preserve">This email is to confirm your </w:t>
      </w:r>
      <w:r w:rsidR="002A790C">
        <w:t>In-Depth I</w:t>
      </w:r>
      <w:r w:rsidRPr="00307E2C">
        <w:t>nterview</w:t>
      </w:r>
      <w:r w:rsidR="002A790C">
        <w:t xml:space="preserve"> (IDI)</w:t>
      </w:r>
      <w:r w:rsidRPr="00307E2C">
        <w:t xml:space="preserve"> </w:t>
      </w:r>
      <w:r w:rsidR="002043DB">
        <w:t xml:space="preserve">for the </w:t>
      </w:r>
      <w:r w:rsidR="00E242F0">
        <w:t xml:space="preserve">Study of </w:t>
      </w:r>
      <w:r w:rsidR="002A790C">
        <w:t>School Food Authority (</w:t>
      </w:r>
      <w:r w:rsidR="002043DB" w:rsidRPr="00307E2C">
        <w:t>SFA</w:t>
      </w:r>
      <w:r w:rsidR="002A790C">
        <w:t>)</w:t>
      </w:r>
      <w:r w:rsidR="002043DB" w:rsidRPr="00307E2C">
        <w:t xml:space="preserve"> Procurement Practices</w:t>
      </w:r>
      <w:r w:rsidR="002A790C">
        <w:t>,</w:t>
      </w:r>
      <w:r w:rsidR="002043DB" w:rsidRPr="00307E2C">
        <w:t xml:space="preserve"> </w:t>
      </w:r>
      <w:r w:rsidRPr="00307E2C">
        <w:t xml:space="preserve">scheduled for </w:t>
      </w:r>
      <w:r w:rsidR="00ED0E6F" w:rsidRPr="00307E2C">
        <w:rPr>
          <w:b/>
        </w:rPr>
        <w:t>(</w:t>
      </w:r>
      <w:r w:rsidRPr="00307E2C">
        <w:rPr>
          <w:b/>
        </w:rPr>
        <w:t>DATE</w:t>
      </w:r>
      <w:r w:rsidR="00ED0E6F" w:rsidRPr="00307E2C">
        <w:rPr>
          <w:b/>
        </w:rPr>
        <w:t>)</w:t>
      </w:r>
      <w:r w:rsidRPr="00307E2C">
        <w:t xml:space="preserve"> at </w:t>
      </w:r>
      <w:r w:rsidR="00ED0E6F" w:rsidRPr="00307E2C">
        <w:rPr>
          <w:b/>
        </w:rPr>
        <w:t>(</w:t>
      </w:r>
      <w:r w:rsidRPr="00307E2C">
        <w:rPr>
          <w:b/>
        </w:rPr>
        <w:t>TIME</w:t>
      </w:r>
      <w:r w:rsidR="00ED0E6F" w:rsidRPr="00307E2C">
        <w:rPr>
          <w:b/>
        </w:rPr>
        <w:t>)</w:t>
      </w:r>
      <w:r w:rsidRPr="00307E2C">
        <w:t xml:space="preserve">. As a reminder, the </w:t>
      </w:r>
      <w:r w:rsidR="002A790C">
        <w:t>IDI</w:t>
      </w:r>
      <w:r w:rsidRPr="00307E2C">
        <w:t xml:space="preserve"> is scheduled </w:t>
      </w:r>
      <w:r w:rsidR="0002411F">
        <w:t>to take</w:t>
      </w:r>
      <w:r w:rsidRPr="00307E2C">
        <w:t xml:space="preserve"> approximately 90 minutes.</w:t>
      </w:r>
      <w:r w:rsidRPr="00362279">
        <w:t xml:space="preserve"> </w:t>
      </w:r>
      <w:r w:rsidR="00ED0E6F" w:rsidRPr="00E80749">
        <w:t>(</w:t>
      </w:r>
      <w:r w:rsidRPr="00307E2C">
        <w:rPr>
          <w:b/>
        </w:rPr>
        <w:t>IF THIS IS A GROUP</w:t>
      </w:r>
      <w:r w:rsidR="009B4DFD" w:rsidRPr="00307E2C">
        <w:rPr>
          <w:b/>
        </w:rPr>
        <w:t xml:space="preserve"> </w:t>
      </w:r>
      <w:r w:rsidRPr="00307E2C">
        <w:rPr>
          <w:b/>
        </w:rPr>
        <w:t>INTERVIEW</w:t>
      </w:r>
      <w:r w:rsidRPr="00307E2C">
        <w:t>: As we discussed on the phone, the following people will be on the call to help answer interview</w:t>
      </w:r>
      <w:r w:rsidR="009B4DFD" w:rsidRPr="00307E2C">
        <w:t xml:space="preserve"> </w:t>
      </w:r>
      <w:r w:rsidRPr="00307E2C">
        <w:t xml:space="preserve">questions: </w:t>
      </w:r>
      <w:r w:rsidR="00ED0E6F" w:rsidRPr="00307E2C">
        <w:rPr>
          <w:b/>
        </w:rPr>
        <w:t>[</w:t>
      </w:r>
      <w:r w:rsidRPr="00307E2C">
        <w:rPr>
          <w:b/>
        </w:rPr>
        <w:t>LIST PEOPLE</w:t>
      </w:r>
      <w:r w:rsidR="00ED0E6F" w:rsidRPr="00307E2C">
        <w:rPr>
          <w:b/>
        </w:rPr>
        <w:t>]</w:t>
      </w:r>
      <w:r w:rsidR="00ED0E6F" w:rsidRPr="00307E2C">
        <w:t>)</w:t>
      </w:r>
    </w:p>
    <w:p w14:paraId="21689379" w14:textId="60D1B6EB" w:rsidR="00E6184B" w:rsidRPr="00307E2C" w:rsidRDefault="00042685" w:rsidP="00307E2C">
      <w:r>
        <w:t>I</w:t>
      </w:r>
      <w:r w:rsidR="00307E2C" w:rsidRPr="00307E2C">
        <w:t xml:space="preserve">nterview topics </w:t>
      </w:r>
      <w:r>
        <w:t>include</w:t>
      </w:r>
      <w:r w:rsidR="0002411F">
        <w:t>:</w:t>
      </w:r>
      <w:r>
        <w:t xml:space="preserve"> your </w:t>
      </w:r>
      <w:r w:rsidR="00DE2791">
        <w:t xml:space="preserve">SFA’s </w:t>
      </w:r>
      <w:r>
        <w:t>procurement approach</w:t>
      </w:r>
      <w:r w:rsidR="00357620">
        <w:t>;</w:t>
      </w:r>
      <w:r>
        <w:t xml:space="preserve"> your solicitation process and the contract</w:t>
      </w:r>
      <w:r w:rsidR="00DE2791">
        <w:t xml:space="preserve"> types you use</w:t>
      </w:r>
      <w:r w:rsidR="00357620">
        <w:t>;</w:t>
      </w:r>
      <w:r>
        <w:t xml:space="preserve"> working with </w:t>
      </w:r>
      <w:r w:rsidR="00FD6346">
        <w:t>f</w:t>
      </w:r>
      <w:r w:rsidR="00357620">
        <w:t xml:space="preserve">ood </w:t>
      </w:r>
      <w:r w:rsidR="00FD6346">
        <w:t>s</w:t>
      </w:r>
      <w:r w:rsidR="00357620">
        <w:t xml:space="preserve">ervice </w:t>
      </w:r>
      <w:r w:rsidR="00FD6346">
        <w:t>m</w:t>
      </w:r>
      <w:r w:rsidR="00357620">
        <w:t xml:space="preserve">anagement </w:t>
      </w:r>
      <w:r w:rsidR="00FD6346">
        <w:t>c</w:t>
      </w:r>
      <w:r w:rsidR="00357620">
        <w:t xml:space="preserve">ompanies </w:t>
      </w:r>
      <w:r>
        <w:t xml:space="preserve">and </w:t>
      </w:r>
      <w:r w:rsidR="00357620">
        <w:t xml:space="preserve">cooperative purchasing arrangements, if applicable; and SFA training and technical assistance resources and needs. With these topics in mind, if </w:t>
      </w:r>
      <w:r w:rsidR="00307E2C" w:rsidRPr="00307E2C">
        <w:t xml:space="preserve">you think other individuals should participate in the </w:t>
      </w:r>
      <w:r w:rsidR="002A790C">
        <w:t>IDI</w:t>
      </w:r>
      <w:r w:rsidR="00341B34">
        <w:t xml:space="preserve">, please let me know </w:t>
      </w:r>
      <w:r w:rsidR="00DC4BAE">
        <w:t>as soon as possible and</w:t>
      </w:r>
      <w:r w:rsidR="00307E2C" w:rsidRPr="00307E2C">
        <w:t xml:space="preserve"> we will try to accommodate them.</w:t>
      </w:r>
    </w:p>
    <w:p w14:paraId="21689384" w14:textId="3D26B2DC" w:rsidR="00E6184B" w:rsidRPr="00307E2C" w:rsidRDefault="00A31574" w:rsidP="00307E2C">
      <w:r>
        <w:t>Please call the toll</w:t>
      </w:r>
      <w:r w:rsidR="00E80749">
        <w:t>-</w:t>
      </w:r>
      <w:r>
        <w:t xml:space="preserve">free number found in </w:t>
      </w:r>
      <w:r w:rsidR="007705C3" w:rsidRPr="00307E2C">
        <w:t>the meeting invit</w:t>
      </w:r>
      <w:r>
        <w:t xml:space="preserve">ation </w:t>
      </w:r>
      <w:r w:rsidR="007705C3" w:rsidRPr="00307E2C">
        <w:t xml:space="preserve">for the </w:t>
      </w:r>
      <w:r w:rsidR="002A790C">
        <w:t>IDI</w:t>
      </w:r>
      <w:r w:rsidR="007705C3" w:rsidRPr="00307E2C">
        <w:t xml:space="preserve"> </w:t>
      </w:r>
      <w:r>
        <w:t xml:space="preserve">to </w:t>
      </w:r>
      <w:r w:rsidR="007705C3" w:rsidRPr="00307E2C">
        <w:t xml:space="preserve">join the call. Thank you so much for your participation. If you have any questions, please </w:t>
      </w:r>
      <w:r w:rsidR="00A913F9">
        <w:t xml:space="preserve">contact us anytime by </w:t>
      </w:r>
      <w:r w:rsidR="00A913F9" w:rsidRPr="007056E4">
        <w:t xml:space="preserve">calling (toll-free) </w:t>
      </w:r>
      <w:r w:rsidR="00A913F9">
        <w:rPr>
          <w:b/>
        </w:rPr>
        <w:t>[M</w:t>
      </w:r>
      <w:r w:rsidR="00357620">
        <w:rPr>
          <w:b/>
        </w:rPr>
        <w:t>ATHEMATICA</w:t>
      </w:r>
      <w:r w:rsidR="00A913F9">
        <w:rPr>
          <w:b/>
        </w:rPr>
        <w:t xml:space="preserve"> TELEPHONE NUMBER]</w:t>
      </w:r>
      <w:r w:rsidR="00A913F9" w:rsidRPr="007056E4">
        <w:t xml:space="preserve"> or emailing</w:t>
      </w:r>
      <w:r w:rsidR="00A913F9">
        <w:t xml:space="preserve"> </w:t>
      </w:r>
      <w:r w:rsidR="00A913F9">
        <w:rPr>
          <w:b/>
        </w:rPr>
        <w:t>[M</w:t>
      </w:r>
      <w:r w:rsidR="00357620">
        <w:rPr>
          <w:b/>
        </w:rPr>
        <w:t>ATHEMATICA</w:t>
      </w:r>
      <w:r w:rsidR="00A913F9">
        <w:rPr>
          <w:b/>
        </w:rPr>
        <w:t xml:space="preserve"> EMAIL ADDRESS]</w:t>
      </w:r>
      <w:r w:rsidR="636A6580" w:rsidRPr="009555E5">
        <w:rPr>
          <w:b/>
          <w:bCs/>
        </w:rPr>
        <w:t xml:space="preserve"> </w:t>
      </w:r>
      <w:r w:rsidR="636A6580" w:rsidRPr="00E80749">
        <w:t>(or simply reply to this email)</w:t>
      </w:r>
      <w:r w:rsidR="007705C3" w:rsidRPr="00307E2C">
        <w:t>.</w:t>
      </w:r>
    </w:p>
    <w:p w14:paraId="10ECA2BD" w14:textId="4F3C69D5" w:rsidR="002043DB" w:rsidRDefault="007705C3" w:rsidP="00307E2C">
      <w:r w:rsidRPr="00307E2C">
        <w:t>I look forward to talking with you</w:t>
      </w:r>
      <w:r w:rsidR="002043DB">
        <w:t xml:space="preserve"> on [xxx day]</w:t>
      </w:r>
      <w:r w:rsidRPr="00307E2C">
        <w:t xml:space="preserve">. </w:t>
      </w:r>
    </w:p>
    <w:p w14:paraId="21689385" w14:textId="612BF9D6" w:rsidR="00E6184B" w:rsidRPr="00307E2C" w:rsidRDefault="007705C3" w:rsidP="00307E2C">
      <w:r w:rsidRPr="00307E2C">
        <w:t>Sincerely,</w:t>
      </w:r>
    </w:p>
    <w:p w14:paraId="21689386" w14:textId="7092F48F" w:rsidR="00E6184B" w:rsidRPr="00E80749" w:rsidRDefault="007705C3" w:rsidP="00307E2C">
      <w:pPr>
        <w:rPr>
          <w:b/>
        </w:rPr>
      </w:pPr>
      <w:r w:rsidRPr="00E80749">
        <w:rPr>
          <w:b/>
        </w:rPr>
        <w:t xml:space="preserve">(Mathematica </w:t>
      </w:r>
      <w:r w:rsidRPr="00362279">
        <w:rPr>
          <w:b/>
        </w:rPr>
        <w:t>[INTERVIEWER</w:t>
      </w:r>
      <w:r w:rsidR="00362279" w:rsidRPr="00362279">
        <w:rPr>
          <w:b/>
        </w:rPr>
        <w:t xml:space="preserve"> NAME</w:t>
      </w:r>
      <w:r w:rsidRPr="00362279">
        <w:rPr>
          <w:b/>
        </w:rPr>
        <w:t>]</w:t>
      </w:r>
      <w:r w:rsidRPr="00E80749">
        <w:rPr>
          <w:b/>
        </w:rPr>
        <w:t>)</w:t>
      </w:r>
    </w:p>
    <w:p w14:paraId="21689387" w14:textId="08D59818" w:rsidR="00E6184B" w:rsidRPr="00307E2C" w:rsidRDefault="00307E2C" w:rsidP="00307E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</w:rPr>
      </w:pPr>
      <w:r w:rsidRPr="00307E2C">
        <w:rPr>
          <w:sz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="00DF46CB">
        <w:rPr>
          <w:sz w:val="18"/>
        </w:rPr>
        <w:t>0584</w:t>
      </w:r>
      <w:r w:rsidRPr="00307E2C">
        <w:rPr>
          <w:sz w:val="18"/>
        </w:rPr>
        <w:t>-XXXX. The time required to complete th</w:t>
      </w:r>
      <w:r w:rsidR="002A790C">
        <w:rPr>
          <w:sz w:val="18"/>
        </w:rPr>
        <w:t>is information collection</w:t>
      </w:r>
      <w:r w:rsidRPr="00307E2C">
        <w:rPr>
          <w:sz w:val="18"/>
        </w:rPr>
        <w:t xml:space="preserve"> is estimated to average </w:t>
      </w:r>
      <w:r w:rsidR="00A22DDD">
        <w:rPr>
          <w:sz w:val="18"/>
        </w:rPr>
        <w:t>three</w:t>
      </w:r>
      <w:r w:rsidR="00C66881" w:rsidRPr="00307E2C">
        <w:rPr>
          <w:sz w:val="18"/>
        </w:rPr>
        <w:t xml:space="preserve"> </w:t>
      </w:r>
      <w:r w:rsidRPr="00307E2C">
        <w:rPr>
          <w:sz w:val="18"/>
        </w:rPr>
        <w:t>minutes</w:t>
      </w:r>
      <w:r w:rsidR="002A790C">
        <w:rPr>
          <w:sz w:val="18"/>
        </w:rPr>
        <w:t xml:space="preserve"> per response</w:t>
      </w:r>
      <w:r w:rsidRPr="00307E2C">
        <w:rPr>
          <w:sz w:val="18"/>
        </w:rPr>
        <w:t>, including the time for reviewing instructions, searching existing data sources, gathering and maintaining the data needed, and completing and reviewing the collection of information.</w:t>
      </w:r>
    </w:p>
    <w:sectPr w:rsidR="00E6184B" w:rsidRPr="00307E2C" w:rsidSect="009555E5">
      <w:headerReference w:type="default" r:id="rId1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7E4076" w14:textId="77777777" w:rsidR="00413872" w:rsidRDefault="00413872" w:rsidP="00307E2C">
      <w:pPr>
        <w:spacing w:after="0" w:line="240" w:lineRule="auto"/>
      </w:pPr>
      <w:r>
        <w:separator/>
      </w:r>
    </w:p>
  </w:endnote>
  <w:endnote w:type="continuationSeparator" w:id="0">
    <w:p w14:paraId="178D2562" w14:textId="77777777" w:rsidR="00413872" w:rsidRDefault="00413872" w:rsidP="00307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820F95" w14:textId="77777777" w:rsidR="00053279" w:rsidRDefault="0005327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6E4314" w14:textId="77777777" w:rsidR="00053279" w:rsidRDefault="0005327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FA10EF" w14:textId="77777777" w:rsidR="00053279" w:rsidRDefault="000532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7B2D3E" w14:textId="77777777" w:rsidR="00413872" w:rsidRDefault="00413872" w:rsidP="00307E2C">
      <w:pPr>
        <w:spacing w:after="0" w:line="240" w:lineRule="auto"/>
      </w:pPr>
      <w:r>
        <w:separator/>
      </w:r>
    </w:p>
  </w:footnote>
  <w:footnote w:type="continuationSeparator" w:id="0">
    <w:p w14:paraId="3B8D7713" w14:textId="77777777" w:rsidR="00413872" w:rsidRDefault="00413872" w:rsidP="00307E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B327E3" w14:textId="77777777" w:rsidR="00053279" w:rsidRDefault="0005327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F24DBC" w14:textId="77777777" w:rsidR="00053279" w:rsidRDefault="0005327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C6E2E0" w14:textId="77777777" w:rsidR="00053279" w:rsidRDefault="00053279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7A5040" w14:textId="5F32F89B" w:rsidR="00307E2C" w:rsidRPr="00307E2C" w:rsidRDefault="00307E2C" w:rsidP="00307E2C">
    <w:pPr>
      <w:jc w:val="right"/>
      <w:rPr>
        <w:sz w:val="20"/>
      </w:rPr>
    </w:pPr>
    <w:r w:rsidRPr="00307E2C">
      <w:rPr>
        <w:sz w:val="20"/>
      </w:rPr>
      <w:t xml:space="preserve">OMB Number: </w:t>
    </w:r>
    <w:r w:rsidR="00DF46CB">
      <w:rPr>
        <w:sz w:val="20"/>
      </w:rPr>
      <w:t>0584</w:t>
    </w:r>
    <w:r w:rsidRPr="00307E2C">
      <w:rPr>
        <w:sz w:val="20"/>
      </w:rPr>
      <w:t>-XXXX</w:t>
    </w:r>
    <w:r w:rsidRPr="00307E2C">
      <w:rPr>
        <w:sz w:val="20"/>
      </w:rPr>
      <w:br/>
      <w:t>Expiration Date: XX/XX/</w:t>
    </w:r>
    <w:r w:rsidR="00DF46CB">
      <w:rPr>
        <w:sz w:val="20"/>
      </w:rPr>
      <w:t>20</w:t>
    </w:r>
    <w:r w:rsidRPr="00307E2C">
      <w:rPr>
        <w:sz w:val="20"/>
      </w:rPr>
      <w:t>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F36D1"/>
    <w:multiLevelType w:val="multilevel"/>
    <w:tmpl w:val="C900A9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4E14C89"/>
    <w:multiLevelType w:val="multilevel"/>
    <w:tmpl w:val="EB4C7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3E46396F"/>
    <w:multiLevelType w:val="multilevel"/>
    <w:tmpl w:val="AB6A6B1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>
    <w:nsid w:val="5F755117"/>
    <w:multiLevelType w:val="multilevel"/>
    <w:tmpl w:val="644A0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7D8479D1"/>
    <w:multiLevelType w:val="hybridMultilevel"/>
    <w:tmpl w:val="49E8AB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szQxMTY2MzAytDBS0lEKTi0uzszPAykwrAUActEQYywAAAA="/>
  </w:docVars>
  <w:rsids>
    <w:rsidRoot w:val="00E6184B"/>
    <w:rsid w:val="0002411F"/>
    <w:rsid w:val="000402C0"/>
    <w:rsid w:val="00042685"/>
    <w:rsid w:val="00053279"/>
    <w:rsid w:val="001F482D"/>
    <w:rsid w:val="001F6430"/>
    <w:rsid w:val="002043DB"/>
    <w:rsid w:val="002A790C"/>
    <w:rsid w:val="00307E2C"/>
    <w:rsid w:val="003230EB"/>
    <w:rsid w:val="00324AF7"/>
    <w:rsid w:val="00341B34"/>
    <w:rsid w:val="00354DAC"/>
    <w:rsid w:val="00357620"/>
    <w:rsid w:val="00362279"/>
    <w:rsid w:val="003D03E1"/>
    <w:rsid w:val="00413872"/>
    <w:rsid w:val="004D4DA9"/>
    <w:rsid w:val="00547737"/>
    <w:rsid w:val="00587101"/>
    <w:rsid w:val="00672E22"/>
    <w:rsid w:val="00697F21"/>
    <w:rsid w:val="007705C3"/>
    <w:rsid w:val="007F77D7"/>
    <w:rsid w:val="00844CCF"/>
    <w:rsid w:val="009200F7"/>
    <w:rsid w:val="009278C1"/>
    <w:rsid w:val="009555E5"/>
    <w:rsid w:val="00990884"/>
    <w:rsid w:val="009B4DFD"/>
    <w:rsid w:val="00A22DDD"/>
    <w:rsid w:val="00A31574"/>
    <w:rsid w:val="00A86C95"/>
    <w:rsid w:val="00A913F9"/>
    <w:rsid w:val="00AD33AE"/>
    <w:rsid w:val="00B9174E"/>
    <w:rsid w:val="00C3266B"/>
    <w:rsid w:val="00C66881"/>
    <w:rsid w:val="00DC4BAE"/>
    <w:rsid w:val="00DE204F"/>
    <w:rsid w:val="00DE2791"/>
    <w:rsid w:val="00DF46CB"/>
    <w:rsid w:val="00E156E1"/>
    <w:rsid w:val="00E242F0"/>
    <w:rsid w:val="00E6184B"/>
    <w:rsid w:val="00E80749"/>
    <w:rsid w:val="00EC40CB"/>
    <w:rsid w:val="00ED0E6F"/>
    <w:rsid w:val="00FA7165"/>
    <w:rsid w:val="00FD6346"/>
    <w:rsid w:val="00FE5702"/>
    <w:rsid w:val="636A6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16893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7E2C"/>
  </w:style>
  <w:style w:type="paragraph" w:styleId="Heading1">
    <w:name w:val="heading 1"/>
    <w:next w:val="Normal"/>
    <w:link w:val="Heading1Char"/>
    <w:uiPriority w:val="9"/>
    <w:qFormat/>
    <w:rsid w:val="00307E2C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07E2C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307E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307E2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7E2C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7E2C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7E2C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7E2C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7E2C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307E2C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pPr>
      <w:spacing w:before="43"/>
      <w:ind w:left="63"/>
    </w:pPr>
  </w:style>
  <w:style w:type="character" w:styleId="CommentReference">
    <w:name w:val="annotation reference"/>
    <w:basedOn w:val="DefaultParagraphFont"/>
    <w:uiPriority w:val="99"/>
    <w:semiHidden/>
    <w:unhideWhenUsed/>
    <w:rsid w:val="004D4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4D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4DA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DA9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D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DA9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307E2C"/>
  </w:style>
  <w:style w:type="character" w:customStyle="1" w:styleId="Hdg1NonNumbChar">
    <w:name w:val="Hdg1NonNumb Char"/>
    <w:basedOn w:val="Heading1Char"/>
    <w:link w:val="Hdg1NonNumb"/>
    <w:rsid w:val="00307E2C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07E2C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7E2C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7E2C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07E2C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7E2C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7E2C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7E2C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7E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7E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307E2C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307E2C"/>
    <w:rPr>
      <w:i/>
      <w:iCs/>
    </w:rPr>
  </w:style>
  <w:style w:type="paragraph" w:styleId="NoSpacing">
    <w:name w:val="No Spacing"/>
    <w:uiPriority w:val="1"/>
    <w:qFormat/>
    <w:rsid w:val="00307E2C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307E2C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307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E2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07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E2C"/>
    <w:rPr>
      <w:sz w:val="24"/>
    </w:rPr>
  </w:style>
  <w:style w:type="paragraph" w:styleId="Revision">
    <w:name w:val="Revision"/>
    <w:hidden/>
    <w:uiPriority w:val="99"/>
    <w:semiHidden/>
    <w:rsid w:val="00A3157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7E2C"/>
  </w:style>
  <w:style w:type="paragraph" w:styleId="Heading1">
    <w:name w:val="heading 1"/>
    <w:next w:val="Normal"/>
    <w:link w:val="Heading1Char"/>
    <w:uiPriority w:val="9"/>
    <w:qFormat/>
    <w:rsid w:val="00307E2C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07E2C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307E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307E2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7E2C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7E2C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7E2C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7E2C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7E2C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307E2C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pPr>
      <w:spacing w:before="43"/>
      <w:ind w:left="63"/>
    </w:pPr>
  </w:style>
  <w:style w:type="character" w:styleId="CommentReference">
    <w:name w:val="annotation reference"/>
    <w:basedOn w:val="DefaultParagraphFont"/>
    <w:uiPriority w:val="99"/>
    <w:semiHidden/>
    <w:unhideWhenUsed/>
    <w:rsid w:val="004D4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4D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4DA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DA9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D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DA9"/>
    <w:rPr>
      <w:rFonts w:ascii="Segoe UI" w:eastAsia="Calibri" w:hAnsi="Segoe UI" w:cs="Segoe UI"/>
      <w:sz w:val="18"/>
      <w:szCs w:val="18"/>
    </w:rPr>
  </w:style>
  <w:style w:type="paragraph" w:customStyle="1" w:styleId="Hdg1NonNumb">
    <w:name w:val="Hdg1NonNumb"/>
    <w:basedOn w:val="Heading1"/>
    <w:link w:val="Hdg1NonNumbChar"/>
    <w:qFormat/>
    <w:rsid w:val="00307E2C"/>
  </w:style>
  <w:style w:type="character" w:customStyle="1" w:styleId="Hdg1NonNumbChar">
    <w:name w:val="Hdg1NonNumb Char"/>
    <w:basedOn w:val="Heading1Char"/>
    <w:link w:val="Hdg1NonNumb"/>
    <w:rsid w:val="00307E2C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07E2C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7E2C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7E2C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07E2C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7E2C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7E2C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7E2C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7E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7E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307E2C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307E2C"/>
    <w:rPr>
      <w:i/>
      <w:iCs/>
    </w:rPr>
  </w:style>
  <w:style w:type="paragraph" w:styleId="NoSpacing">
    <w:name w:val="No Spacing"/>
    <w:uiPriority w:val="1"/>
    <w:qFormat/>
    <w:rsid w:val="00307E2C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307E2C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307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E2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07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E2C"/>
    <w:rPr>
      <w:sz w:val="24"/>
    </w:rPr>
  </w:style>
  <w:style w:type="paragraph" w:styleId="Revision">
    <w:name w:val="Revision"/>
    <w:hidden/>
    <w:uiPriority w:val="99"/>
    <w:semiHidden/>
    <w:rsid w:val="00A315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2M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563C1"/>
      </a:accent1>
      <a:accent2>
        <a:srgbClr val="70AD47"/>
      </a:accent2>
      <a:accent3>
        <a:srgbClr val="A5A5A5"/>
      </a:accent3>
      <a:accent4>
        <a:srgbClr val="B4C6E7"/>
      </a:accent4>
      <a:accent5>
        <a:srgbClr val="2F5496"/>
      </a:accent5>
      <a:accent6>
        <a:srgbClr val="44546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D99F2F9212B47A97789E9A6D9DA40" ma:contentTypeVersion="4" ma:contentTypeDescription="Create a new document." ma:contentTypeScope="" ma:versionID="9c74d8a5e95fa390cbdb810666d062da">
  <xsd:schema xmlns:xsd="http://www.w3.org/2001/XMLSchema" xmlns:xs="http://www.w3.org/2001/XMLSchema" xmlns:p="http://schemas.microsoft.com/office/2006/metadata/properties" xmlns:ns2="f571f4ae-8fe9-435b-ace9-c730cd832ba2" xmlns:ns3="48ebecbd-8e74-4444-a93d-e88e084f00b2" targetNamespace="http://schemas.microsoft.com/office/2006/metadata/properties" ma:root="true" ma:fieldsID="ac3fbbff03798edae6cfd78cfc5ae47d" ns2:_="" ns3:_="">
    <xsd:import namespace="f571f4ae-8fe9-435b-ace9-c730cd832ba2"/>
    <xsd:import namespace="48ebecbd-8e74-4444-a93d-e88e084f00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1f4ae-8fe9-435b-ace9-c730cd832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becbd-8e74-4444-a93d-e88e084f00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ebecbd-8e74-4444-a93d-e88e084f00b2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0C67994-A5BF-4108-A499-BEF07F60B5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D4C368-99D8-4D19-AA63-A38CBBC805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1f4ae-8fe9-435b-ace9-c730cd832ba2"/>
    <ds:schemaRef ds:uri="48ebecbd-8e74-4444-a93d-e88e084f0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B3D32E-970A-40D0-BBD2-E44CE5111CD5}">
  <ds:schemaRefs>
    <ds:schemaRef ds:uri="http://purl.org/dc/dcmitype/"/>
    <ds:schemaRef ds:uri="f571f4ae-8fe9-435b-ace9-c730cd832ba2"/>
    <ds:schemaRef ds:uri="http://schemas.microsoft.com/office/2006/metadata/properties"/>
    <ds:schemaRef ds:uri="http://purl.org/dc/terms/"/>
    <ds:schemaRef ds:uri="http://schemas.microsoft.com/office/infopath/2007/PartnerControls"/>
    <ds:schemaRef ds:uri="http://purl.org/dc/elements/1.1/"/>
    <ds:schemaRef ds:uri="48ebecbd-8e74-4444-a93d-e88e084f00b2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ly Matthews-Ewald, PhD, MS</dc:creator>
  <cp:lastModifiedBy>SYSTEM</cp:lastModifiedBy>
  <cp:revision>2</cp:revision>
  <dcterms:created xsi:type="dcterms:W3CDTF">2018-06-04T22:41:00Z</dcterms:created>
  <dcterms:modified xsi:type="dcterms:W3CDTF">2018-06-04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5T00:00:00Z</vt:filetime>
  </property>
  <property fmtid="{D5CDD505-2E9C-101B-9397-08002B2CF9AE}" pid="3" name="Creator">
    <vt:lpwstr>Adobe Acrobat Standard DC 17.12.20098</vt:lpwstr>
  </property>
  <property fmtid="{D5CDD505-2E9C-101B-9397-08002B2CF9AE}" pid="4" name="LastSaved">
    <vt:filetime>2017-09-25T00:00:00Z</vt:filetime>
  </property>
  <property fmtid="{D5CDD505-2E9C-101B-9397-08002B2CF9AE}" pid="5" name="ContentTypeId">
    <vt:lpwstr>0x010100741D99F2F9212B47A97789E9A6D9DA40</vt:lpwstr>
  </property>
  <property fmtid="{D5CDD505-2E9C-101B-9397-08002B2CF9AE}" pid="6" name="Task">
    <vt:lpwstr>3.1</vt:lpwstr>
  </property>
</Properties>
</file>